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6BB7" w:rsidRDefault="00B47C6B">
      <w:r>
        <w:t xml:space="preserve">TEMA </w:t>
      </w:r>
    </w:p>
    <w:p w:rsidR="00B47C6B" w:rsidRDefault="00382B7D">
      <w:r>
        <w:t xml:space="preserve">Instrução e </w:t>
      </w:r>
      <w:proofErr w:type="gramStart"/>
      <w:r>
        <w:t xml:space="preserve">Treino </w:t>
      </w:r>
      <w:r w:rsidR="00164505">
        <w:t xml:space="preserve"> -</w:t>
      </w:r>
      <w:proofErr w:type="gramEnd"/>
      <w:r w:rsidR="00164505">
        <w:t xml:space="preserve"> </w:t>
      </w:r>
      <w:r w:rsidR="00B47C6B" w:rsidRPr="00B47C6B">
        <w:t xml:space="preserve"> Alta Competição</w:t>
      </w:r>
    </w:p>
    <w:p w:rsidR="00B47C6B" w:rsidRDefault="00B47C6B"/>
    <w:p w:rsidR="00B47C6B" w:rsidRDefault="00B47C6B">
      <w:r>
        <w:t>Bibliografia Fundamental</w:t>
      </w:r>
    </w:p>
    <w:p w:rsidR="00D35C48" w:rsidRPr="00B47C6B" w:rsidRDefault="00D35C48" w:rsidP="00D35C48">
      <w:proofErr w:type="spellStart"/>
      <w:r w:rsidRPr="00D6693C">
        <w:rPr>
          <w:lang w:val="es-ES_tradnl"/>
        </w:rPr>
        <w:t>Anguera</w:t>
      </w:r>
      <w:proofErr w:type="spellEnd"/>
      <w:r w:rsidRPr="00D6693C">
        <w:rPr>
          <w:lang w:val="es-ES_tradnl"/>
        </w:rPr>
        <w:t xml:space="preserve">, M. T. (1997). </w:t>
      </w:r>
      <w:proofErr w:type="spellStart"/>
      <w:r w:rsidRPr="00D35C48">
        <w:rPr>
          <w:lang w:val="es-ES_tradnl"/>
        </w:rPr>
        <w:t>Metodologia</w:t>
      </w:r>
      <w:proofErr w:type="spellEnd"/>
      <w:r w:rsidRPr="00D35C48">
        <w:rPr>
          <w:lang w:val="es-ES_tradnl"/>
        </w:rPr>
        <w:t xml:space="preserve"> de la observación en </w:t>
      </w:r>
      <w:proofErr w:type="gramStart"/>
      <w:r w:rsidRPr="00D35C48">
        <w:rPr>
          <w:lang w:val="es-ES_tradnl"/>
        </w:rPr>
        <w:t>la ciencias humanas</w:t>
      </w:r>
      <w:proofErr w:type="gramEnd"/>
      <w:r w:rsidRPr="00D35C48">
        <w:rPr>
          <w:lang w:val="es-ES_tradnl"/>
        </w:rPr>
        <w:t xml:space="preserve">. </w:t>
      </w:r>
      <w:r w:rsidRPr="00B47C6B">
        <w:t>Ed. Cátedra. Madrid.</w:t>
      </w:r>
    </w:p>
    <w:p w:rsidR="00D35C48" w:rsidRDefault="00D35C48" w:rsidP="00D35C48">
      <w:r w:rsidRPr="00B47C6B">
        <w:t>Antunes, H. (2014). Avaliação do desempenho dos treinadores. UMA. Funchal</w:t>
      </w:r>
    </w:p>
    <w:p w:rsidR="00D35C48" w:rsidRPr="00164505" w:rsidRDefault="00D35C48" w:rsidP="00164505">
      <w:r w:rsidRPr="00164505">
        <w:t xml:space="preserve">Brito, A. &amp; Rodrigues, J., (2002). As decisões e os comportamentos do treinador de Ginástica </w:t>
      </w:r>
      <w:proofErr w:type="gramStart"/>
      <w:r w:rsidRPr="00164505">
        <w:t xml:space="preserve">Artística.  </w:t>
      </w:r>
      <w:proofErr w:type="gramEnd"/>
      <w:r w:rsidRPr="00164505">
        <w:t xml:space="preserve">Revista Desporto, </w:t>
      </w:r>
      <w:proofErr w:type="gramStart"/>
      <w:r w:rsidRPr="00164505">
        <w:t>Investigação  &amp;</w:t>
      </w:r>
      <w:proofErr w:type="gramEnd"/>
      <w:r w:rsidRPr="00164505">
        <w:t xml:space="preserve"> Ciência, nº 1, Novembro 2002, pp. 21-40.</w:t>
      </w:r>
    </w:p>
    <w:p w:rsidR="00D35C48" w:rsidRPr="00D35C48" w:rsidRDefault="00D35C48" w:rsidP="00D35C48">
      <w:proofErr w:type="spellStart"/>
      <w:r w:rsidRPr="00D35C48">
        <w:rPr>
          <w:lang w:val="es-ES_tradnl"/>
        </w:rPr>
        <w:t>Castañer</w:t>
      </w:r>
      <w:proofErr w:type="spellEnd"/>
      <w:r w:rsidRPr="00D35C48">
        <w:rPr>
          <w:lang w:val="es-ES_tradnl"/>
        </w:rPr>
        <w:t xml:space="preserve">, M. (2009). SOCOP, sistema de observación para la optimización de la comunicación </w:t>
      </w:r>
      <w:proofErr w:type="spellStart"/>
      <w:r w:rsidRPr="00D35C48">
        <w:rPr>
          <w:lang w:val="es-ES_tradnl"/>
        </w:rPr>
        <w:t>paraverbal</w:t>
      </w:r>
      <w:proofErr w:type="spellEnd"/>
      <w:r w:rsidRPr="00D35C48">
        <w:rPr>
          <w:lang w:val="es-ES_tradnl"/>
        </w:rPr>
        <w:t xml:space="preserve"> del docente. </w:t>
      </w:r>
      <w:proofErr w:type="spellStart"/>
      <w:r w:rsidRPr="00D35C48">
        <w:t>Temps</w:t>
      </w:r>
      <w:proofErr w:type="spellEnd"/>
      <w:r w:rsidRPr="00D35C48">
        <w:t xml:space="preserve"> d’</w:t>
      </w:r>
      <w:proofErr w:type="spellStart"/>
      <w:r w:rsidRPr="00D35C48">
        <w:t>Educació</w:t>
      </w:r>
      <w:proofErr w:type="spellEnd"/>
      <w:r w:rsidRPr="00D35C48">
        <w:t xml:space="preserve"> 36, 231-246. </w:t>
      </w:r>
    </w:p>
    <w:p w:rsidR="00D35C48" w:rsidRDefault="00D35C48" w:rsidP="00D35C48">
      <w:proofErr w:type="spellStart"/>
      <w:r>
        <w:t>Castañer</w:t>
      </w:r>
      <w:proofErr w:type="spellEnd"/>
      <w:r>
        <w:t xml:space="preserve">, M., Miguel, C. &amp; </w:t>
      </w:r>
      <w:proofErr w:type="spellStart"/>
      <w:r>
        <w:t>Anguera</w:t>
      </w:r>
      <w:proofErr w:type="spellEnd"/>
      <w:r>
        <w:t xml:space="preserve">, M. (2009). </w:t>
      </w:r>
      <w:proofErr w:type="gramStart"/>
      <w:r w:rsidRPr="009F2192">
        <w:rPr>
          <w:lang w:val="en-US"/>
        </w:rPr>
        <w:t>SOCOP-Coach.</w:t>
      </w:r>
      <w:proofErr w:type="gramEnd"/>
      <w:r w:rsidRPr="009F2192">
        <w:rPr>
          <w:lang w:val="en-US"/>
        </w:rPr>
        <w:t xml:space="preserve"> </w:t>
      </w:r>
      <w:proofErr w:type="gramStart"/>
      <w:r>
        <w:rPr>
          <w:lang w:val="en-US"/>
        </w:rPr>
        <w:t>An</w:t>
      </w:r>
      <w:r w:rsidRPr="009F2192">
        <w:rPr>
          <w:lang w:val="en-US"/>
        </w:rPr>
        <w:t xml:space="preserve"> instrument to observe coach’s </w:t>
      </w:r>
      <w:proofErr w:type="spellStart"/>
      <w:r w:rsidRPr="009F2192">
        <w:rPr>
          <w:lang w:val="en-US"/>
        </w:rPr>
        <w:t>paraverbal</w:t>
      </w:r>
      <w:proofErr w:type="spellEnd"/>
      <w:r w:rsidRPr="009F2192">
        <w:rPr>
          <w:lang w:val="en-US"/>
        </w:rPr>
        <w:t xml:space="preserve"> communication in to match competition situations.</w:t>
      </w:r>
      <w:proofErr w:type="gramEnd"/>
      <w:r w:rsidRPr="009F2192">
        <w:rPr>
          <w:lang w:val="en-US"/>
        </w:rPr>
        <w:t xml:space="preserve"> </w:t>
      </w:r>
      <w:r w:rsidRPr="005712FC">
        <w:t xml:space="preserve">Revista de Desporto e </w:t>
      </w:r>
      <w:proofErr w:type="spellStart"/>
      <w:r w:rsidRPr="005712FC">
        <w:t>Actividade</w:t>
      </w:r>
      <w:proofErr w:type="spellEnd"/>
      <w:r w:rsidRPr="005712FC">
        <w:t xml:space="preserve"> Física, 2 (2), p.1-10</w:t>
      </w:r>
    </w:p>
    <w:p w:rsidR="00D35C48" w:rsidRPr="00482D98" w:rsidRDefault="00D35C48" w:rsidP="00D35C48">
      <w:pPr>
        <w:rPr>
          <w:lang w:val="en-US"/>
        </w:rPr>
      </w:pPr>
      <w:proofErr w:type="spellStart"/>
      <w:r w:rsidRPr="00D35C48">
        <w:t>Castañer</w:t>
      </w:r>
      <w:proofErr w:type="spellEnd"/>
      <w:r w:rsidRPr="00D35C48">
        <w:t xml:space="preserve">, M., Miguel, C. </w:t>
      </w:r>
      <w:proofErr w:type="spellStart"/>
      <w:r w:rsidRPr="00D35C48">
        <w:t>Anguera</w:t>
      </w:r>
      <w:proofErr w:type="spellEnd"/>
      <w:r w:rsidRPr="00D35C48">
        <w:t xml:space="preserve">, M. &amp; </w:t>
      </w:r>
      <w:proofErr w:type="spellStart"/>
      <w:r w:rsidRPr="00D35C48">
        <w:t>Jonsson</w:t>
      </w:r>
      <w:proofErr w:type="spellEnd"/>
      <w:r w:rsidRPr="00D35C48">
        <w:t xml:space="preserve">, G. (2010). </w:t>
      </w:r>
      <w:r w:rsidRPr="00482D98">
        <w:rPr>
          <w:lang w:val="en-US"/>
        </w:rPr>
        <w:t xml:space="preserve">Observing the </w:t>
      </w:r>
      <w:proofErr w:type="spellStart"/>
      <w:r w:rsidRPr="00482D98">
        <w:rPr>
          <w:lang w:val="en-US"/>
        </w:rPr>
        <w:t>Paraverbal</w:t>
      </w:r>
      <w:proofErr w:type="spellEnd"/>
      <w:r w:rsidRPr="00482D98">
        <w:rPr>
          <w:lang w:val="en-US"/>
        </w:rPr>
        <w:t xml:space="preserve"> Communication of Coaches in</w:t>
      </w:r>
      <w:r>
        <w:rPr>
          <w:lang w:val="en-US"/>
        </w:rPr>
        <w:t xml:space="preserve"> </w:t>
      </w:r>
      <w:r w:rsidRPr="00482D98">
        <w:rPr>
          <w:lang w:val="en-US"/>
        </w:rPr>
        <w:t>Competitive Match Situations</w:t>
      </w:r>
      <w:r>
        <w:rPr>
          <w:lang w:val="en-US"/>
        </w:rPr>
        <w:t>, in Eds.</w:t>
      </w:r>
      <w:r w:rsidRPr="00482D98">
        <w:rPr>
          <w:lang w:val="en-US"/>
        </w:rPr>
        <w:t xml:space="preserve"> A.J. Spink, F. </w:t>
      </w:r>
      <w:proofErr w:type="spellStart"/>
      <w:r w:rsidRPr="00482D98">
        <w:rPr>
          <w:lang w:val="en-US"/>
        </w:rPr>
        <w:t>Grieco</w:t>
      </w:r>
      <w:proofErr w:type="spellEnd"/>
      <w:r w:rsidRPr="00482D98">
        <w:rPr>
          <w:lang w:val="en-US"/>
        </w:rPr>
        <w:t xml:space="preserve">, O.E. </w:t>
      </w:r>
      <w:proofErr w:type="spellStart"/>
      <w:r w:rsidRPr="00482D98">
        <w:rPr>
          <w:lang w:val="en-US"/>
        </w:rPr>
        <w:t>Krips</w:t>
      </w:r>
      <w:proofErr w:type="spellEnd"/>
      <w:r w:rsidRPr="00482D98">
        <w:rPr>
          <w:lang w:val="en-US"/>
        </w:rPr>
        <w:t xml:space="preserve">, L.W.S. </w:t>
      </w:r>
      <w:proofErr w:type="spellStart"/>
      <w:r w:rsidRPr="00482D98">
        <w:rPr>
          <w:lang w:val="en-US"/>
        </w:rPr>
        <w:t>Loijens</w:t>
      </w:r>
      <w:proofErr w:type="spellEnd"/>
      <w:r w:rsidRPr="00482D98">
        <w:rPr>
          <w:lang w:val="en-US"/>
        </w:rPr>
        <w:t xml:space="preserve">, L.P.J.J. </w:t>
      </w:r>
      <w:proofErr w:type="spellStart"/>
      <w:r w:rsidRPr="00482D98">
        <w:rPr>
          <w:lang w:val="en-US"/>
        </w:rPr>
        <w:t>Noldus</w:t>
      </w:r>
      <w:proofErr w:type="spellEnd"/>
      <w:r w:rsidRPr="00482D98">
        <w:rPr>
          <w:lang w:val="en-US"/>
        </w:rPr>
        <w:t>, and P.H. Zimmerman</w:t>
      </w:r>
      <w:r>
        <w:rPr>
          <w:lang w:val="en-US"/>
        </w:rPr>
        <w:t>,</w:t>
      </w:r>
      <w:r w:rsidRPr="00482D98">
        <w:rPr>
          <w:lang w:val="en-US"/>
        </w:rPr>
        <w:t xml:space="preserve"> </w:t>
      </w:r>
      <w:r>
        <w:rPr>
          <w:lang w:val="en-US"/>
        </w:rPr>
        <w:t>Proceed</w:t>
      </w:r>
      <w:r w:rsidRPr="00482D98">
        <w:rPr>
          <w:lang w:val="en-US"/>
        </w:rPr>
        <w:t>i</w:t>
      </w:r>
      <w:r>
        <w:rPr>
          <w:lang w:val="en-US"/>
        </w:rPr>
        <w:t xml:space="preserve">ngs of Measuring Behavior 2010, </w:t>
      </w:r>
      <w:r w:rsidRPr="00482D98">
        <w:rPr>
          <w:lang w:val="en-US"/>
        </w:rPr>
        <w:t xml:space="preserve">Eindhoven, </w:t>
      </w:r>
      <w:proofErr w:type="gramStart"/>
      <w:r w:rsidRPr="00482D98">
        <w:rPr>
          <w:lang w:val="en-US"/>
        </w:rPr>
        <w:t>The</w:t>
      </w:r>
      <w:proofErr w:type="gramEnd"/>
      <w:r w:rsidRPr="00482D98">
        <w:rPr>
          <w:lang w:val="en-US"/>
        </w:rPr>
        <w:t xml:space="preserve"> Nethe</w:t>
      </w:r>
      <w:r>
        <w:rPr>
          <w:lang w:val="en-US"/>
        </w:rPr>
        <w:t>rlands, August 24-27.</w:t>
      </w:r>
      <w:r w:rsidRPr="00482D98">
        <w:rPr>
          <w:lang w:val="en-US"/>
        </w:rPr>
        <w:t xml:space="preserve"> </w:t>
      </w:r>
    </w:p>
    <w:p w:rsidR="00D35C48" w:rsidRPr="00164505" w:rsidRDefault="00D35C48" w:rsidP="00164505">
      <w:r w:rsidRPr="00164505">
        <w:t>Castelo, J. (2003). Futebol. Guia Prático de Exercícios de Treino. Lisboa: Visão e Contextos.</w:t>
      </w:r>
    </w:p>
    <w:p w:rsidR="00D35C48" w:rsidRPr="00B47C6B" w:rsidRDefault="00D35C48" w:rsidP="00D35C48">
      <w:r w:rsidRPr="00B47C6B">
        <w:t xml:space="preserve">Costa, I., Garganta, J., Greco, P. &amp; Mesquita, I. (2011), Proposta de avaliação do comportamento tático de jogadores de Futebol baseada em princípios fundamentais do jogo, Revista Motriz, v.17, nº 3, </w:t>
      </w:r>
      <w:proofErr w:type="spellStart"/>
      <w:r w:rsidRPr="00B47C6B">
        <w:t>jul</w:t>
      </w:r>
      <w:proofErr w:type="spellEnd"/>
      <w:r w:rsidRPr="00B47C6B">
        <w:t>/set, p.511-524</w:t>
      </w:r>
    </w:p>
    <w:p w:rsidR="00D35C48" w:rsidRPr="00B47C6B" w:rsidRDefault="00D35C48" w:rsidP="00D35C48">
      <w:r w:rsidRPr="00B47C6B">
        <w:t xml:space="preserve">Franco, S. (2009), Comportamento dos instrutores de Fitness em aulas de grupo. Tese de Doutoramento, </w:t>
      </w:r>
      <w:proofErr w:type="spellStart"/>
      <w:r w:rsidRPr="00B47C6B">
        <w:t>Ulleida</w:t>
      </w:r>
      <w:proofErr w:type="spellEnd"/>
      <w:r w:rsidRPr="00B47C6B">
        <w:t>, INEFC, Lleida.</w:t>
      </w:r>
    </w:p>
    <w:p w:rsidR="00D35C48" w:rsidRPr="00164505" w:rsidRDefault="00D35C48" w:rsidP="00164505">
      <w:pPr>
        <w:rPr>
          <w:lang w:val="en-US"/>
        </w:rPr>
      </w:pPr>
      <w:proofErr w:type="gramStart"/>
      <w:r w:rsidRPr="00164505">
        <w:rPr>
          <w:lang w:val="en-US"/>
        </w:rPr>
        <w:t xml:space="preserve">Jones, D., </w:t>
      </w:r>
      <w:proofErr w:type="spellStart"/>
      <w:r w:rsidRPr="00164505">
        <w:rPr>
          <w:lang w:val="en-US"/>
        </w:rPr>
        <w:t>Housner</w:t>
      </w:r>
      <w:proofErr w:type="spellEnd"/>
      <w:r w:rsidRPr="00164505">
        <w:rPr>
          <w:lang w:val="en-US"/>
        </w:rPr>
        <w:t xml:space="preserve">, L. &amp; </w:t>
      </w:r>
      <w:proofErr w:type="spellStart"/>
      <w:r w:rsidRPr="00164505">
        <w:rPr>
          <w:lang w:val="en-US"/>
        </w:rPr>
        <w:t>Kornspan</w:t>
      </w:r>
      <w:proofErr w:type="spellEnd"/>
      <w:r w:rsidRPr="00164505">
        <w:rPr>
          <w:lang w:val="en-US"/>
        </w:rPr>
        <w:t>, A. (1995).</w:t>
      </w:r>
      <w:proofErr w:type="gramEnd"/>
      <w:r w:rsidRPr="00164505">
        <w:rPr>
          <w:lang w:val="en-US"/>
        </w:rPr>
        <w:t xml:space="preserve"> </w:t>
      </w:r>
      <w:proofErr w:type="gramStart"/>
      <w:r w:rsidRPr="00164505">
        <w:rPr>
          <w:lang w:val="en-US"/>
        </w:rPr>
        <w:t xml:space="preserve">A comparative analysis of expert and novice basketball </w:t>
      </w:r>
      <w:proofErr w:type="spellStart"/>
      <w:r w:rsidRPr="00164505">
        <w:rPr>
          <w:lang w:val="en-US"/>
        </w:rPr>
        <w:t>coaches’practice</w:t>
      </w:r>
      <w:proofErr w:type="spellEnd"/>
      <w:r w:rsidRPr="00164505">
        <w:rPr>
          <w:lang w:val="en-US"/>
        </w:rPr>
        <w:t xml:space="preserve"> planning.</w:t>
      </w:r>
      <w:proofErr w:type="gramEnd"/>
      <w:r w:rsidRPr="00164505">
        <w:rPr>
          <w:lang w:val="en-US"/>
        </w:rPr>
        <w:t xml:space="preserve"> Annual of Applied Research in Coaching and Athletics, 10, 201-226.</w:t>
      </w:r>
    </w:p>
    <w:p w:rsidR="00D35C48" w:rsidRPr="00164505" w:rsidRDefault="00D35C48" w:rsidP="00164505">
      <w:pPr>
        <w:rPr>
          <w:lang w:val="en-US"/>
        </w:rPr>
      </w:pPr>
      <w:proofErr w:type="gramStart"/>
      <w:r w:rsidRPr="00164505">
        <w:rPr>
          <w:lang w:val="en-US"/>
        </w:rPr>
        <w:t xml:space="preserve">Jones, D., </w:t>
      </w:r>
      <w:proofErr w:type="spellStart"/>
      <w:r w:rsidRPr="00164505">
        <w:rPr>
          <w:lang w:val="en-US"/>
        </w:rPr>
        <w:t>Housner</w:t>
      </w:r>
      <w:proofErr w:type="spellEnd"/>
      <w:r w:rsidRPr="00164505">
        <w:rPr>
          <w:lang w:val="en-US"/>
        </w:rPr>
        <w:t xml:space="preserve">, L. &amp; </w:t>
      </w:r>
      <w:proofErr w:type="spellStart"/>
      <w:r w:rsidRPr="00164505">
        <w:rPr>
          <w:lang w:val="en-US"/>
        </w:rPr>
        <w:t>Kornspan</w:t>
      </w:r>
      <w:proofErr w:type="spellEnd"/>
      <w:r w:rsidRPr="00164505">
        <w:rPr>
          <w:lang w:val="en-US"/>
        </w:rPr>
        <w:t>, A. (1997).</w:t>
      </w:r>
      <w:proofErr w:type="gramEnd"/>
      <w:r w:rsidRPr="00164505">
        <w:rPr>
          <w:lang w:val="en-US"/>
        </w:rPr>
        <w:t xml:space="preserve"> </w:t>
      </w:r>
      <w:proofErr w:type="gramStart"/>
      <w:r w:rsidRPr="00164505">
        <w:rPr>
          <w:lang w:val="en-US"/>
        </w:rPr>
        <w:t xml:space="preserve">Interactive Decision making and </w:t>
      </w:r>
      <w:proofErr w:type="spellStart"/>
      <w:r w:rsidRPr="00164505">
        <w:rPr>
          <w:lang w:val="en-US"/>
        </w:rPr>
        <w:t>Behaviour</w:t>
      </w:r>
      <w:proofErr w:type="spellEnd"/>
      <w:r w:rsidRPr="00164505">
        <w:rPr>
          <w:lang w:val="en-US"/>
        </w:rPr>
        <w:t xml:space="preserve"> of Experienced and Inexperienced Basketball Coaches during Practice.</w:t>
      </w:r>
      <w:proofErr w:type="gramEnd"/>
      <w:r w:rsidRPr="00164505">
        <w:rPr>
          <w:lang w:val="en-US"/>
        </w:rPr>
        <w:t xml:space="preserve"> Journal of Teaching in Physical Education, 16, 454-468.</w:t>
      </w:r>
    </w:p>
    <w:p w:rsidR="00D35C48" w:rsidRPr="00164505" w:rsidRDefault="00D35C48" w:rsidP="00164505">
      <w:pPr>
        <w:rPr>
          <w:lang w:val="en-US"/>
        </w:rPr>
      </w:pPr>
      <w:r w:rsidRPr="00164505">
        <w:rPr>
          <w:lang w:val="en-US"/>
        </w:rPr>
        <w:t xml:space="preserve">Lyle, J. (2002). </w:t>
      </w:r>
      <w:proofErr w:type="gramStart"/>
      <w:r w:rsidRPr="00164505">
        <w:rPr>
          <w:lang w:val="en-US"/>
        </w:rPr>
        <w:t>Sports coaching concepts.</w:t>
      </w:r>
      <w:proofErr w:type="gramEnd"/>
      <w:r w:rsidRPr="00164505">
        <w:rPr>
          <w:lang w:val="en-US"/>
        </w:rPr>
        <w:t xml:space="preserve"> </w:t>
      </w:r>
      <w:proofErr w:type="gramStart"/>
      <w:r w:rsidRPr="00164505">
        <w:rPr>
          <w:lang w:val="en-US"/>
        </w:rPr>
        <w:t xml:space="preserve">A Framework for Coaches’ </w:t>
      </w:r>
      <w:proofErr w:type="spellStart"/>
      <w:r w:rsidRPr="00164505">
        <w:rPr>
          <w:lang w:val="en-US"/>
        </w:rPr>
        <w:t>Behaviour</w:t>
      </w:r>
      <w:proofErr w:type="spellEnd"/>
      <w:r w:rsidRPr="00164505">
        <w:rPr>
          <w:lang w:val="en-US"/>
        </w:rPr>
        <w:t>.</w:t>
      </w:r>
      <w:proofErr w:type="gramEnd"/>
      <w:r w:rsidRPr="00164505">
        <w:rPr>
          <w:lang w:val="en-US"/>
        </w:rPr>
        <w:t xml:space="preserve"> London: Routledge.</w:t>
      </w:r>
    </w:p>
    <w:p w:rsidR="00D35C48" w:rsidRPr="00D35C48" w:rsidRDefault="00D35C48" w:rsidP="00D35C48">
      <w:proofErr w:type="spellStart"/>
      <w:r w:rsidRPr="00D35C48">
        <w:rPr>
          <w:lang w:val="es-ES_tradnl"/>
        </w:rPr>
        <w:t>Piéron</w:t>
      </w:r>
      <w:proofErr w:type="spellEnd"/>
      <w:r w:rsidRPr="00D35C48">
        <w:rPr>
          <w:lang w:val="es-ES_tradnl"/>
        </w:rPr>
        <w:t xml:space="preserve">, M. (1999). Para una Enseñanza de las Actividades Físico-deportivas. </w:t>
      </w:r>
      <w:r w:rsidRPr="00D35C48">
        <w:t xml:space="preserve">Barcelona: INDE </w:t>
      </w:r>
      <w:proofErr w:type="spellStart"/>
      <w:r w:rsidRPr="00D35C48">
        <w:t>Publicaciones</w:t>
      </w:r>
      <w:proofErr w:type="spellEnd"/>
      <w:r w:rsidRPr="00D35C48">
        <w:t>.</w:t>
      </w:r>
    </w:p>
    <w:p w:rsidR="00D35C48" w:rsidRPr="00D35C48" w:rsidRDefault="00D35C48" w:rsidP="00D35C48">
      <w:r w:rsidRPr="00D35C48">
        <w:lastRenderedPageBreak/>
        <w:t>Rodrigues, J. (1997). Os treinadores de sucesso. Edições FMH. FMH. Lisboa;</w:t>
      </w:r>
    </w:p>
    <w:p w:rsidR="00D35C48" w:rsidRDefault="00D35C48" w:rsidP="00D35C48">
      <w:r w:rsidRPr="00D6693C">
        <w:t>Santos, A</w:t>
      </w:r>
      <w:r>
        <w:t xml:space="preserve">., Rodrigues, </w:t>
      </w:r>
      <w:proofErr w:type="gramStart"/>
      <w:r>
        <w:t>J</w:t>
      </w:r>
      <w:r w:rsidRPr="00D6693C">
        <w:t>.</w:t>
      </w:r>
      <w:r>
        <w:t>(2005</w:t>
      </w:r>
      <w:proofErr w:type="gramEnd"/>
      <w:r>
        <w:t>). Prele</w:t>
      </w:r>
      <w:r w:rsidRPr="00311E69">
        <w:t>ção de Preparaçã</w:t>
      </w:r>
      <w:r>
        <w:t xml:space="preserve">o para a Competição em </w:t>
      </w:r>
      <w:proofErr w:type="gramStart"/>
      <w:r>
        <w:t xml:space="preserve">Futebol. </w:t>
      </w:r>
      <w:r w:rsidRPr="00311E69">
        <w:t xml:space="preserve"> </w:t>
      </w:r>
      <w:proofErr w:type="gramEnd"/>
      <w:r w:rsidRPr="00311E69">
        <w:t>Revista da Sociedade Po</w:t>
      </w:r>
      <w:r>
        <w:t>rtuguesa de Educação Física, 30, p.</w:t>
      </w:r>
      <w:r w:rsidRPr="00311E69">
        <w:t>69 - 82.</w:t>
      </w:r>
    </w:p>
    <w:p w:rsidR="00D35C48" w:rsidRDefault="00D35C48" w:rsidP="00D35C48">
      <w:r w:rsidRPr="00D6693C">
        <w:t>Santos, A</w:t>
      </w:r>
      <w:r>
        <w:t xml:space="preserve">., Rodrigues, </w:t>
      </w:r>
      <w:proofErr w:type="gramStart"/>
      <w:r>
        <w:t>J</w:t>
      </w:r>
      <w:r w:rsidRPr="00D6693C">
        <w:t>.</w:t>
      </w:r>
      <w:r>
        <w:t>(</w:t>
      </w:r>
      <w:r w:rsidRPr="00D6693C">
        <w:t>2006</w:t>
      </w:r>
      <w:proofErr w:type="gramEnd"/>
      <w:r>
        <w:t>). Análise Rela</w:t>
      </w:r>
      <w:r w:rsidRPr="00D6693C">
        <w:t>c</w:t>
      </w:r>
      <w:r>
        <w:t>ional entre as Expectativas e o c</w:t>
      </w:r>
      <w:r w:rsidRPr="00D6693C">
        <w:t xml:space="preserve">omportamento de Instrução do Treinador de Futebol, </w:t>
      </w:r>
      <w:r>
        <w:t>na Preleção de Preparação e na Competição.</w:t>
      </w:r>
      <w:r w:rsidRPr="00D6693C">
        <w:t xml:space="preserve"> Revista D</w:t>
      </w:r>
      <w:r>
        <w:t>esporto, Investigação &amp; Ciência, 5, p.83-</w:t>
      </w:r>
      <w:r w:rsidRPr="00D6693C">
        <w:t>100.</w:t>
      </w:r>
    </w:p>
    <w:p w:rsidR="00D35C48" w:rsidRPr="00D35C48" w:rsidRDefault="00D35C48" w:rsidP="00D35C48">
      <w:r w:rsidRPr="00D35C48">
        <w:t>Santos, F. (2010). A Comunicação do Treinador de Futebol em Competição. Tese de Mestrado. ESDRM. Rio Maior</w:t>
      </w:r>
    </w:p>
    <w:p w:rsidR="00D35C48" w:rsidRDefault="00D35C48" w:rsidP="00D35C48">
      <w:r w:rsidRPr="00B47C6B">
        <w:t>Santos, F. (2014). A Comunicação do Treinador de Futebol em Competição. Tese de Doutoramento. UMA. Funchal</w:t>
      </w:r>
    </w:p>
    <w:p w:rsidR="00D35C48" w:rsidRPr="00536640" w:rsidRDefault="00D35C48" w:rsidP="00D35C48">
      <w:r>
        <w:t>Santos, F.</w:t>
      </w:r>
      <w:proofErr w:type="gramStart"/>
      <w:r>
        <w:t>,  Lopes</w:t>
      </w:r>
      <w:proofErr w:type="gramEnd"/>
      <w:r>
        <w:t xml:space="preserve">, H. &amp; Rodrigues, J. (2014). Expectativa e perceção do treinador de futebol sobre o comportamento dos atletas. </w:t>
      </w:r>
      <w:proofErr w:type="spellStart"/>
      <w:r w:rsidRPr="00536640">
        <w:t>Journal</w:t>
      </w:r>
      <w:proofErr w:type="spellEnd"/>
      <w:r w:rsidRPr="00536640">
        <w:t xml:space="preserve"> </w:t>
      </w:r>
      <w:proofErr w:type="spellStart"/>
      <w:r w:rsidRPr="00536640">
        <w:t>of</w:t>
      </w:r>
      <w:proofErr w:type="spellEnd"/>
      <w:r w:rsidRPr="00536640">
        <w:t xml:space="preserve"> Sport </w:t>
      </w:r>
      <w:proofErr w:type="spellStart"/>
      <w:r w:rsidRPr="00536640">
        <w:t>Pedagogy</w:t>
      </w:r>
      <w:proofErr w:type="spellEnd"/>
      <w:r w:rsidRPr="00536640">
        <w:t xml:space="preserve"> </w:t>
      </w:r>
      <w:proofErr w:type="spellStart"/>
      <w:r w:rsidRPr="00536640">
        <w:t>and</w:t>
      </w:r>
      <w:proofErr w:type="spellEnd"/>
      <w:r w:rsidRPr="00536640">
        <w:t xml:space="preserve"> Research, </w:t>
      </w:r>
      <w:proofErr w:type="gramStart"/>
      <w:r w:rsidRPr="00536640">
        <w:t>1(6</w:t>
      </w:r>
      <w:proofErr w:type="gramEnd"/>
      <w:r w:rsidRPr="00536640">
        <w:t>), p.46-53</w:t>
      </w:r>
    </w:p>
    <w:p w:rsidR="00D35C48" w:rsidRDefault="00D35C48" w:rsidP="00D35C48">
      <w:pPr>
        <w:rPr>
          <w:lang w:val="es-ES_tradnl"/>
        </w:rPr>
      </w:pPr>
      <w:r>
        <w:t xml:space="preserve">Santos, F., Sequeira, P., Lopes, H. &amp; Rodrigues, J. (2014). O comportamento de instrução dos treinadores de jovens de futebol em competição. </w:t>
      </w:r>
      <w:r w:rsidRPr="008355CA">
        <w:rPr>
          <w:lang w:val="es-ES_tradnl"/>
        </w:rPr>
        <w:t xml:space="preserve">Revista Iberoamericana de </w:t>
      </w:r>
      <w:proofErr w:type="spellStart"/>
      <w:r w:rsidRPr="008355CA">
        <w:rPr>
          <w:lang w:val="es-ES_tradnl"/>
        </w:rPr>
        <w:t>Psicologia</w:t>
      </w:r>
      <w:proofErr w:type="spellEnd"/>
      <w:r w:rsidRPr="008355CA">
        <w:rPr>
          <w:lang w:val="es-ES_tradnl"/>
        </w:rPr>
        <w:t xml:space="preserve"> del Ejercicio y el Deporte</w:t>
      </w:r>
      <w:r>
        <w:rPr>
          <w:lang w:val="es-ES_tradnl"/>
        </w:rPr>
        <w:t>, vol9, nº 2, p.197-216</w:t>
      </w:r>
    </w:p>
    <w:p w:rsidR="00D35C48" w:rsidRPr="00164505" w:rsidRDefault="00D35C48" w:rsidP="00164505">
      <w:r w:rsidRPr="00164505">
        <w:t xml:space="preserve">Santos, R. &amp; Rodrigues, J., (2002). A </w:t>
      </w:r>
      <w:proofErr w:type="spellStart"/>
      <w:r w:rsidRPr="00164505">
        <w:t>actividade</w:t>
      </w:r>
      <w:proofErr w:type="spellEnd"/>
      <w:r w:rsidRPr="00164505">
        <w:t xml:space="preserve"> pedagógica do Treinador de </w:t>
      </w:r>
      <w:proofErr w:type="spellStart"/>
      <w:r w:rsidRPr="00164505">
        <w:t>Tenis</w:t>
      </w:r>
      <w:proofErr w:type="spellEnd"/>
      <w:r w:rsidRPr="00164505">
        <w:t xml:space="preserve">. Revista Desporto, </w:t>
      </w:r>
      <w:proofErr w:type="gramStart"/>
      <w:r w:rsidRPr="00164505">
        <w:t>Investigação  &amp;</w:t>
      </w:r>
      <w:proofErr w:type="gramEnd"/>
      <w:r w:rsidRPr="00164505">
        <w:t xml:space="preserve"> Ciência, nº 0, Junho 2002, pp.11-20 .</w:t>
      </w:r>
    </w:p>
    <w:p w:rsidR="00D35C48" w:rsidRPr="00B47C6B" w:rsidRDefault="00D35C48" w:rsidP="00D35C48">
      <w:r w:rsidRPr="00B47C6B">
        <w:t>Sarmento, P (2004). Pedagogia do Desporto e Observação. FMH Edições. Lisboa.</w:t>
      </w:r>
    </w:p>
    <w:p w:rsidR="00D35C48" w:rsidRPr="00D35C48" w:rsidRDefault="00D35C48" w:rsidP="00D35C48">
      <w:r w:rsidRPr="00D35C48">
        <w:t>Sarmento, P., Rosado, A. &amp; Rodrigues, J. (2002), A Formação de Treinadores Desportivos, Edições ESDRM, Rio Maior.</w:t>
      </w:r>
    </w:p>
    <w:p w:rsidR="00D35C48" w:rsidRPr="00B47C6B" w:rsidRDefault="00D35C48" w:rsidP="00D35C48">
      <w:r w:rsidRPr="00B47C6B">
        <w:t>Sequeira, P. (2005). Atividade Pedagógica do Treinador de Andebol em Alta Competição. Tese de Doutoramento. UTAD. Vila Real.</w:t>
      </w:r>
    </w:p>
    <w:p w:rsidR="00D35C48" w:rsidRDefault="00D35C48" w:rsidP="00D35C48">
      <w:bookmarkStart w:id="0" w:name="_GoBack"/>
      <w:bookmarkEnd w:id="0"/>
      <w:r w:rsidRPr="00B47C6B">
        <w:t>Simões, V. (2013). Análise do Feedback Pedagógico em Instrutores Estagiários e Experientes na Atividade de Localizada. Tese de doutoramento. UTAD. Vila Real.</w:t>
      </w:r>
    </w:p>
    <w:p w:rsidR="00B47C6B" w:rsidRDefault="00B47C6B"/>
    <w:p w:rsidR="00B47C6B" w:rsidRDefault="00B47C6B"/>
    <w:p w:rsidR="00B47C6B" w:rsidRDefault="00B47C6B">
      <w:r>
        <w:t>Bibliografia Complementar</w:t>
      </w:r>
    </w:p>
    <w:sectPr w:rsidR="00B47C6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xtDAwBmJDc1MTMyUdpeDU4uLM/DyQAsNaAI9NPz4sAAAA"/>
  </w:docVars>
  <w:rsids>
    <w:rsidRoot w:val="00BA0E7F"/>
    <w:rsid w:val="00164505"/>
    <w:rsid w:val="00254C8F"/>
    <w:rsid w:val="00311E69"/>
    <w:rsid w:val="00382B7D"/>
    <w:rsid w:val="003A0C22"/>
    <w:rsid w:val="00482D98"/>
    <w:rsid w:val="004E2099"/>
    <w:rsid w:val="00502D83"/>
    <w:rsid w:val="00536640"/>
    <w:rsid w:val="005712FC"/>
    <w:rsid w:val="00731EFC"/>
    <w:rsid w:val="008355CA"/>
    <w:rsid w:val="009F2192"/>
    <w:rsid w:val="00B47C6B"/>
    <w:rsid w:val="00BA0E7F"/>
    <w:rsid w:val="00C312C1"/>
    <w:rsid w:val="00D03D5A"/>
    <w:rsid w:val="00D35C48"/>
    <w:rsid w:val="00D6693C"/>
    <w:rsid w:val="00F81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9F21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9F219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9F21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9F219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85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33300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9609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7151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963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080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124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14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226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677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5087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57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6965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671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396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3050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073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238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416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075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462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164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54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71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897193">
          <w:marLeft w:val="46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4058">
          <w:marLeft w:val="46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2325">
          <w:marLeft w:val="46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96242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22687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183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1269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119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32792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2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402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15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162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7906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000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8889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758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85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212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462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727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2865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2</Pages>
  <Words>607</Words>
  <Characters>3282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Rodrigues</dc:creator>
  <cp:keywords/>
  <dc:description/>
  <cp:lastModifiedBy>José Rodrigues</cp:lastModifiedBy>
  <cp:revision>16</cp:revision>
  <dcterms:created xsi:type="dcterms:W3CDTF">2015-10-21T13:12:00Z</dcterms:created>
  <dcterms:modified xsi:type="dcterms:W3CDTF">2015-11-19T14:52:00Z</dcterms:modified>
</cp:coreProperties>
</file>